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F6914" w:rsidRPr="000F6914" w:rsidRDefault="000F6914" w:rsidP="000F6914">
      <w:pPr>
        <w:jc w:val="center"/>
        <w:rPr>
          <w:color w:val="FF0000"/>
        </w:rPr>
      </w:pPr>
      <w:r w:rsidRPr="000F6914">
        <w:rPr>
          <w:color w:val="FF0000"/>
        </w:rPr>
        <w:t>REACT ASSIGNMENT PROPOSAL DOCUMENT</w:t>
      </w:r>
    </w:p>
    <w:p w:rsidR="000F6914" w:rsidRDefault="000F6914"/>
    <w:p w:rsidR="000F6914" w:rsidRPr="000F6914" w:rsidRDefault="000F6914">
      <w:pPr>
        <w:rPr>
          <w:color w:val="FF0000"/>
        </w:rPr>
      </w:pPr>
      <w:r w:rsidRPr="000F6914">
        <w:rPr>
          <w:color w:val="FF0000"/>
        </w:rPr>
        <w:t>THE PROJECT SCORE</w:t>
      </w:r>
    </w:p>
    <w:p w:rsidR="000F6914" w:rsidRDefault="000F6914">
      <w:r>
        <w:t>This project will take about two weeks to fully implement.</w:t>
      </w:r>
    </w:p>
    <w:p w:rsidR="000F6914" w:rsidRDefault="000F6914"/>
    <w:p w:rsidR="000F6914" w:rsidRPr="000F6914" w:rsidRDefault="000F6914">
      <w:pPr>
        <w:rPr>
          <w:color w:val="FF0000"/>
        </w:rPr>
      </w:pPr>
      <w:r w:rsidRPr="000F6914">
        <w:rPr>
          <w:color w:val="FF0000"/>
        </w:rPr>
        <w:t>LIST OF FUNCTIONALITIES</w:t>
      </w:r>
    </w:p>
    <w:p w:rsidR="000F6914" w:rsidRDefault="000F6914" w:rsidP="000F6914">
      <w:pPr>
        <w:pStyle w:val="ListParagraph"/>
        <w:numPr>
          <w:ilvl w:val="0"/>
          <w:numId w:val="1"/>
        </w:numPr>
      </w:pPr>
      <w:r>
        <w:t>At first the index page has a random mathematical numbers between one and nine which a user will have to solve to access the dashboard where they can interact with the data from the API. The index page also has proper error handling techniques which enables the user assess whether they are wrong or right.</w:t>
      </w:r>
    </w:p>
    <w:p w:rsidR="000F6914" w:rsidRDefault="000F6914" w:rsidP="000F6914">
      <w:pPr>
        <w:pStyle w:val="ListParagraph"/>
      </w:pPr>
    </w:p>
    <w:p w:rsidR="000F6914" w:rsidRDefault="000F6914" w:rsidP="000F6914">
      <w:pPr>
        <w:pStyle w:val="ListParagraph"/>
        <w:numPr>
          <w:ilvl w:val="0"/>
          <w:numId w:val="1"/>
        </w:numPr>
      </w:pPr>
      <w:r>
        <w:t>In the dashboard a user will have to enter a city or country and hit enter where the backend code will call the API and throw the weather data for that specific location.</w:t>
      </w:r>
    </w:p>
    <w:p w:rsidR="000F6914" w:rsidRDefault="000F6914"/>
    <w:p w:rsidR="000F6914" w:rsidRDefault="000F6914"/>
    <w:p w:rsidR="000F6914" w:rsidRPr="000F6914" w:rsidRDefault="000F6914">
      <w:pPr>
        <w:rPr>
          <w:color w:val="FF0000"/>
        </w:rPr>
      </w:pPr>
      <w:r w:rsidRPr="000F6914">
        <w:rPr>
          <w:color w:val="FF0000"/>
        </w:rPr>
        <w:t>WIREFRAMES PICTURES.</w:t>
      </w:r>
    </w:p>
    <w:p w:rsidR="000F6914" w:rsidRPr="000F6914" w:rsidRDefault="000F6914">
      <w:pPr>
        <w:rPr>
          <w:b/>
          <w:u w:val="single"/>
        </w:rPr>
      </w:pPr>
      <w:r w:rsidRPr="000F6914">
        <w:rPr>
          <w:b/>
          <w:u w:val="single"/>
        </w:rPr>
        <w:t>Index</w:t>
      </w:r>
    </w:p>
    <w:p w:rsidR="000F6914" w:rsidRDefault="000F6914">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468pt;height:267pt">
            <v:imagedata r:id="rId7" o:title="Index Wireframe"/>
          </v:shape>
        </w:pict>
      </w:r>
    </w:p>
    <w:p w:rsidR="000F6914" w:rsidRDefault="000F6914"/>
    <w:p w:rsidR="000F6914" w:rsidRDefault="000F6914"/>
    <w:p w:rsidR="000F6914" w:rsidRPr="000F6914" w:rsidRDefault="000F6914">
      <w:pPr>
        <w:rPr>
          <w:b/>
          <w:u w:val="single"/>
        </w:rPr>
      </w:pPr>
      <w:r w:rsidRPr="000F6914">
        <w:rPr>
          <w:b/>
          <w:u w:val="single"/>
        </w:rPr>
        <w:lastRenderedPageBreak/>
        <w:t xml:space="preserve">Dashboard </w:t>
      </w:r>
    </w:p>
    <w:p w:rsidR="000F6914" w:rsidRDefault="000F6914">
      <w:bookmarkStart w:id="0" w:name="_GoBack"/>
      <w:bookmarkEnd w:id="0"/>
    </w:p>
    <w:p w:rsidR="00FB636E" w:rsidRDefault="000F6914">
      <w:r>
        <w:pict>
          <v:shape id="_x0000_i1025" type="#_x0000_t75" style="width:467.25pt;height:235.5pt">
            <v:imagedata r:id="rId8" o:title="DashBoard Wireframe"/>
          </v:shape>
        </w:pict>
      </w:r>
    </w:p>
    <w:sectPr w:rsidR="00FB636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841AD" w:rsidRDefault="00F841AD" w:rsidP="000F6914">
      <w:pPr>
        <w:spacing w:after="0" w:line="240" w:lineRule="auto"/>
      </w:pPr>
      <w:r>
        <w:separator/>
      </w:r>
    </w:p>
  </w:endnote>
  <w:endnote w:type="continuationSeparator" w:id="0">
    <w:p w:rsidR="00F841AD" w:rsidRDefault="00F841AD" w:rsidP="000F69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841AD" w:rsidRDefault="00F841AD" w:rsidP="000F6914">
      <w:pPr>
        <w:spacing w:after="0" w:line="240" w:lineRule="auto"/>
      </w:pPr>
      <w:r>
        <w:separator/>
      </w:r>
    </w:p>
  </w:footnote>
  <w:footnote w:type="continuationSeparator" w:id="0">
    <w:p w:rsidR="00F841AD" w:rsidRDefault="00F841AD" w:rsidP="000F691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8061C83"/>
    <w:multiLevelType w:val="hybridMultilevel"/>
    <w:tmpl w:val="3724E8A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LI0NzIwNTI1MTE2NTNU0lEKTi0uzszPAykwrAUAI14RHCwAAAA="/>
  </w:docVars>
  <w:rsids>
    <w:rsidRoot w:val="000F6914"/>
    <w:rsid w:val="000F6914"/>
    <w:rsid w:val="00CC7B64"/>
    <w:rsid w:val="00F841AD"/>
    <w:rsid w:val="00FB63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DAF289"/>
  <w15:chartTrackingRefBased/>
  <w15:docId w15:val="{CE7ABCDC-A1FF-40B4-AAC7-A5E7B60B74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F69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6914"/>
  </w:style>
  <w:style w:type="paragraph" w:styleId="Footer">
    <w:name w:val="footer"/>
    <w:basedOn w:val="Normal"/>
    <w:link w:val="FooterChar"/>
    <w:uiPriority w:val="99"/>
    <w:unhideWhenUsed/>
    <w:rsid w:val="000F69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6914"/>
  </w:style>
  <w:style w:type="paragraph" w:styleId="ListParagraph">
    <w:name w:val="List Paragraph"/>
    <w:basedOn w:val="Normal"/>
    <w:uiPriority w:val="34"/>
    <w:qFormat/>
    <w:rsid w:val="000F691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2</Pages>
  <Words>99</Words>
  <Characters>565</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vestrant</dc:creator>
  <cp:keywords/>
  <dc:description/>
  <cp:lastModifiedBy>Lovestrant</cp:lastModifiedBy>
  <cp:revision>1</cp:revision>
  <dcterms:created xsi:type="dcterms:W3CDTF">2022-07-22T14:00:00Z</dcterms:created>
  <dcterms:modified xsi:type="dcterms:W3CDTF">2022-07-22T14:12:00Z</dcterms:modified>
</cp:coreProperties>
</file>